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6623F9" w:rsidRDefault="006623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74A2AFC" w:rsidR="006623F9" w:rsidRDefault="000B650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774F1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6623F9" w:rsidRDefault="006623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3D4C33A" w14:textId="57112BFF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reate</w:t>
      </w:r>
      <w:r w:rsidRPr="000B650D">
        <w:rPr>
          <w:rFonts w:ascii="Roboto" w:eastAsia="Roboto" w:hAnsi="Roboto" w:cs="Roboto"/>
          <w:sz w:val="28"/>
          <w:szCs w:val="28"/>
        </w:rPr>
        <w:t xml:space="preserve"> a function and then call another function from within it.</w:t>
      </w:r>
      <w:r>
        <w:rPr>
          <w:rFonts w:ascii="Roboto" w:eastAsia="Roboto" w:hAnsi="Roboto" w:cs="Roboto"/>
          <w:sz w:val="28"/>
          <w:szCs w:val="28"/>
        </w:rPr>
        <w:t xml:space="preserve"> What is this process called?</w:t>
      </w:r>
    </w:p>
    <w:p w14:paraId="5E826532" w14:textId="6D2959C7" w:rsidR="000B650D" w:rsidRPr="00014B7E" w:rsidRDefault="002D07FC" w:rsidP="002D07FC">
      <w:pPr>
        <w:pStyle w:val="ListParagraph"/>
        <w:numPr>
          <w:ilvl w:val="0"/>
          <w:numId w:val="2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he Function which calls another Function is called Calling Function and function which is called by another Function is call Called Function.</w:t>
      </w:r>
    </w:p>
    <w:p w14:paraId="131F0208" w14:textId="459E3BE0" w:rsidR="00E641F5" w:rsidRPr="00014B7E" w:rsidRDefault="00E641F5" w:rsidP="000B650D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Creating a function</w:t>
      </w:r>
      <w:r w:rsidR="00437535"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1</w:t>
      </w:r>
      <w:r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:</w:t>
      </w:r>
    </w:p>
    <w:p w14:paraId="73F995CF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delimiter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//</w:t>
      </w:r>
    </w:p>
    <w:p w14:paraId="48F52ECB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create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function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prod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(ord1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int,n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int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) returns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int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deterministic</w:t>
      </w:r>
    </w:p>
    <w:p w14:paraId="011100AF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begin</w:t>
      </w:r>
      <w:proofErr w:type="gramEnd"/>
    </w:p>
    <w:p w14:paraId="0453F260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r w:rsidRPr="00C4373B">
        <w:rPr>
          <w:rFonts w:asciiTheme="majorHAnsi" w:eastAsia="Roboto" w:hAnsiTheme="majorHAnsi" w:cstheme="majorHAnsi"/>
          <w:i/>
          <w:sz w:val="26"/>
          <w:szCs w:val="26"/>
        </w:rPr>
        <w:tab/>
      </w: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return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ord1*n;</w:t>
      </w:r>
    </w:p>
    <w:p w14:paraId="2385F437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end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//</w:t>
      </w:r>
    </w:p>
    <w:p w14:paraId="64F6AED0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delimiter ;</w:t>
      </w:r>
      <w:proofErr w:type="gramEnd"/>
    </w:p>
    <w:p w14:paraId="669D5164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3C485A2C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select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* from players;</w:t>
      </w:r>
    </w:p>
    <w:p w14:paraId="3EB81297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36AE0512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select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player_name,goals,goals_prod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(goals,10) as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new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from players;</w:t>
      </w:r>
    </w:p>
    <w:p w14:paraId="4D0551B0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601BB815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r w:rsidRPr="00C4373B">
        <w:rPr>
          <w:rFonts w:asciiTheme="majorHAnsi" w:eastAsia="Roboto" w:hAnsiTheme="majorHAnsi" w:cstheme="majorHAnsi"/>
          <w:i/>
          <w:sz w:val="26"/>
          <w:szCs w:val="26"/>
        </w:rPr>
        <w:t>/*FUNCTION WITHIN A FUNCTION*/</w:t>
      </w:r>
    </w:p>
    <w:p w14:paraId="2271F418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delimiter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//</w:t>
      </w:r>
    </w:p>
    <w:p w14:paraId="08ADF6DE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create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function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perc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(ord1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int,n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int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>) returns float deterministic</w:t>
      </w:r>
    </w:p>
    <w:p w14:paraId="14E45454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begin</w:t>
      </w:r>
      <w:proofErr w:type="gramEnd"/>
    </w:p>
    <w:p w14:paraId="1683DE67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r w:rsidRPr="00C4373B">
        <w:rPr>
          <w:rFonts w:asciiTheme="majorHAnsi" w:eastAsia="Roboto" w:hAnsiTheme="majorHAnsi" w:cstheme="majorHAnsi"/>
          <w:i/>
          <w:sz w:val="26"/>
          <w:szCs w:val="26"/>
        </w:rPr>
        <w:tab/>
      </w: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return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(ord1/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prod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>(ord1,n))*100;</w:t>
      </w:r>
    </w:p>
    <w:p w14:paraId="5BF7DE9F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end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//</w:t>
      </w:r>
    </w:p>
    <w:p w14:paraId="4F24655C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delimiter ;</w:t>
      </w:r>
      <w:proofErr w:type="gramEnd"/>
    </w:p>
    <w:p w14:paraId="42514DF8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4428EAE0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select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player_name,goals,goals_prod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(goals,10) as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new,goals_perc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(goals,10) as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goals_new_perc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from players;</w:t>
      </w:r>
    </w:p>
    <w:p w14:paraId="70C76DA9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2DC6E7E1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</w:p>
    <w:p w14:paraId="42BA6367" w14:textId="77777777" w:rsidR="00C4373B" w:rsidRPr="00C4373B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r w:rsidRPr="00C4373B">
        <w:rPr>
          <w:rFonts w:asciiTheme="majorHAnsi" w:eastAsia="Roboto" w:hAnsiTheme="majorHAnsi" w:cstheme="majorHAnsi"/>
          <w:i/>
          <w:sz w:val="26"/>
          <w:szCs w:val="26"/>
        </w:rPr>
        <w:t>/*calling of function*/</w:t>
      </w:r>
    </w:p>
    <w:p w14:paraId="045FDEAF" w14:textId="038436E5" w:rsidR="002D07FC" w:rsidRDefault="00C4373B" w:rsidP="00C4373B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select</w:t>
      </w:r>
      <w:proofErr w:type="gram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ordernumber,orderdate,status,no_of_years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>(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orderdate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) as </w:t>
      </w:r>
      <w:proofErr w:type="spellStart"/>
      <w:r w:rsidRPr="00C4373B">
        <w:rPr>
          <w:rFonts w:asciiTheme="majorHAnsi" w:eastAsia="Roboto" w:hAnsiTheme="majorHAnsi" w:cstheme="majorHAnsi"/>
          <w:i/>
          <w:sz w:val="26"/>
          <w:szCs w:val="26"/>
        </w:rPr>
        <w:t>no_of_years</w:t>
      </w:r>
      <w:proofErr w:type="spellEnd"/>
      <w:r w:rsidRPr="00C4373B">
        <w:rPr>
          <w:rFonts w:asciiTheme="majorHAnsi" w:eastAsia="Roboto" w:hAnsiTheme="majorHAnsi" w:cstheme="majorHAnsi"/>
          <w:i/>
          <w:sz w:val="26"/>
          <w:szCs w:val="26"/>
        </w:rPr>
        <w:t xml:space="preserve"> from orders;</w:t>
      </w:r>
    </w:p>
    <w:p w14:paraId="6CEEA3C2" w14:textId="77777777" w:rsidR="002D07FC" w:rsidRPr="000B650D" w:rsidRDefault="002D07FC" w:rsidP="002D07FC">
      <w:pPr>
        <w:rPr>
          <w:rFonts w:ascii="Roboto" w:eastAsia="Roboto" w:hAnsi="Roboto" w:cs="Roboto"/>
          <w:sz w:val="28"/>
          <w:szCs w:val="28"/>
        </w:rPr>
      </w:pPr>
    </w:p>
    <w:p w14:paraId="64524223" w14:textId="0E6108A6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B650D">
        <w:rPr>
          <w:rFonts w:ascii="Roboto" w:eastAsia="Roboto" w:hAnsi="Roboto" w:cs="Roboto"/>
          <w:sz w:val="28"/>
          <w:szCs w:val="28"/>
        </w:rPr>
        <w:t>How to inspect the query's execution plan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168E7861" w14:textId="7B9F1EB0" w:rsidR="00437535" w:rsidRPr="00014B7E" w:rsidRDefault="00014B7E" w:rsidP="00014B7E">
      <w:p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          </w:t>
      </w:r>
      <w:r w:rsidR="00437535"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</w:p>
    <w:p w14:paraId="05E48570" w14:textId="197E59CF" w:rsidR="000B650D" w:rsidRDefault="009F3E4C" w:rsidP="005B69C0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  </w:t>
      </w:r>
      <w:proofErr w:type="gramStart"/>
      <w:r w:rsidRPr="005B69C0">
        <w:rPr>
          <w:rFonts w:asciiTheme="majorHAnsi" w:eastAsia="Roboto" w:hAnsiTheme="majorHAnsi" w:cstheme="majorHAnsi"/>
          <w:i/>
          <w:sz w:val="26"/>
          <w:szCs w:val="26"/>
        </w:rPr>
        <w:t>explain</w:t>
      </w:r>
      <w:proofErr w:type="gramEnd"/>
      <w:r w:rsidRPr="005B69C0">
        <w:rPr>
          <w:rFonts w:asciiTheme="majorHAnsi" w:eastAsia="Roboto" w:hAnsiTheme="majorHAnsi" w:cstheme="majorHAnsi"/>
          <w:i/>
          <w:sz w:val="26"/>
          <w:szCs w:val="26"/>
        </w:rPr>
        <w:t xml:space="preserve"> SELECT * FROM </w:t>
      </w:r>
      <w:proofErr w:type="spellStart"/>
      <w:r w:rsidRPr="005B69C0">
        <w:rPr>
          <w:rFonts w:asciiTheme="majorHAnsi" w:eastAsia="Roboto" w:hAnsiTheme="majorHAnsi" w:cstheme="majorHAnsi"/>
          <w:i/>
          <w:sz w:val="26"/>
          <w:szCs w:val="26"/>
        </w:rPr>
        <w:t>classicmodels.customers</w:t>
      </w:r>
      <w:proofErr w:type="spellEnd"/>
      <w:r w:rsidRPr="005B69C0">
        <w:rPr>
          <w:rFonts w:asciiTheme="majorHAnsi" w:eastAsia="Roboto" w:hAnsiTheme="majorHAnsi" w:cstheme="majorHAnsi"/>
          <w:i/>
          <w:sz w:val="26"/>
          <w:szCs w:val="26"/>
        </w:rPr>
        <w:t>;</w:t>
      </w:r>
    </w:p>
    <w:p w14:paraId="3773C3FB" w14:textId="0336A263" w:rsidR="005B69C0" w:rsidRDefault="005B69C0" w:rsidP="005B69C0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  <w:lang w:val="en-IN"/>
        </w:rPr>
        <w:lastRenderedPageBreak/>
        <w:drawing>
          <wp:inline distT="0" distB="0" distL="0" distR="0" wp14:anchorId="62007007" wp14:editId="45D6A200">
            <wp:extent cx="6353175" cy="619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E2EB5" w14:textId="77777777" w:rsidR="00815DA8" w:rsidRDefault="00815DA8" w:rsidP="005B69C0">
      <w:pPr>
        <w:ind w:left="720"/>
        <w:rPr>
          <w:rFonts w:ascii="Roboto" w:eastAsia="Roboto" w:hAnsi="Roboto" w:cs="Roboto"/>
          <w:sz w:val="28"/>
          <w:szCs w:val="28"/>
        </w:rPr>
      </w:pPr>
    </w:p>
    <w:p w14:paraId="5611A23B" w14:textId="0C1606A0" w:rsidR="005B69C0" w:rsidRPr="00014B7E" w:rsidRDefault="00014B7E" w:rsidP="00014B7E">
      <w:p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          </w:t>
      </w:r>
      <w:r w:rsidR="000A1B91" w:rsidRPr="00014B7E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Execution Plan:</w:t>
      </w:r>
    </w:p>
    <w:p w14:paraId="301DACB0" w14:textId="77777777" w:rsidR="00815DA8" w:rsidRPr="00815DA8" w:rsidRDefault="00815DA8" w:rsidP="00815DA8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815DA8">
        <w:rPr>
          <w:rFonts w:asciiTheme="majorHAnsi" w:eastAsia="Roboto" w:hAnsiTheme="majorHAnsi" w:cstheme="majorHAnsi"/>
          <w:i/>
          <w:sz w:val="26"/>
          <w:szCs w:val="26"/>
        </w:rPr>
        <w:t>select</w:t>
      </w:r>
      <w:proofErr w:type="gramEnd"/>
      <w:r w:rsidRPr="00815DA8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815DA8">
        <w:rPr>
          <w:rFonts w:asciiTheme="majorHAnsi" w:eastAsia="Roboto" w:hAnsiTheme="majorHAnsi" w:cstheme="majorHAnsi"/>
          <w:i/>
          <w:sz w:val="26"/>
          <w:szCs w:val="26"/>
        </w:rPr>
        <w:t>c.CustomerID,c.CustomerName,c.Country,o.OrderID,o.OrderDate</w:t>
      </w:r>
      <w:proofErr w:type="spellEnd"/>
      <w:r w:rsidRPr="00815DA8">
        <w:rPr>
          <w:rFonts w:asciiTheme="majorHAnsi" w:eastAsia="Roboto" w:hAnsiTheme="majorHAnsi" w:cstheme="majorHAnsi"/>
          <w:i/>
          <w:sz w:val="26"/>
          <w:szCs w:val="26"/>
        </w:rPr>
        <w:t xml:space="preserve"> from Customers c inner join Orders o </w:t>
      </w:r>
    </w:p>
    <w:p w14:paraId="3AE5E684" w14:textId="7D769AB9" w:rsidR="00815DA8" w:rsidRPr="00815DA8" w:rsidRDefault="00815DA8" w:rsidP="00815DA8">
      <w:pPr>
        <w:ind w:left="720"/>
        <w:rPr>
          <w:rFonts w:asciiTheme="majorHAnsi" w:eastAsia="Roboto" w:hAnsiTheme="majorHAnsi" w:cstheme="majorHAnsi"/>
          <w:i/>
          <w:sz w:val="26"/>
          <w:szCs w:val="26"/>
        </w:rPr>
      </w:pPr>
      <w:proofErr w:type="gramStart"/>
      <w:r w:rsidRPr="00815DA8">
        <w:rPr>
          <w:rFonts w:asciiTheme="majorHAnsi" w:eastAsia="Roboto" w:hAnsiTheme="majorHAnsi" w:cstheme="majorHAnsi"/>
          <w:i/>
          <w:sz w:val="26"/>
          <w:szCs w:val="26"/>
        </w:rPr>
        <w:t>on</w:t>
      </w:r>
      <w:proofErr w:type="gramEnd"/>
      <w:r w:rsidRPr="00815DA8">
        <w:rPr>
          <w:rFonts w:asciiTheme="majorHAnsi" w:eastAsia="Roboto" w:hAnsiTheme="majorHAnsi" w:cstheme="majorHAnsi"/>
          <w:i/>
          <w:sz w:val="26"/>
          <w:szCs w:val="26"/>
        </w:rPr>
        <w:t xml:space="preserve"> </w:t>
      </w:r>
      <w:proofErr w:type="spellStart"/>
      <w:r w:rsidRPr="00815DA8">
        <w:rPr>
          <w:rFonts w:asciiTheme="majorHAnsi" w:eastAsia="Roboto" w:hAnsiTheme="majorHAnsi" w:cstheme="majorHAnsi"/>
          <w:i/>
          <w:sz w:val="26"/>
          <w:szCs w:val="26"/>
        </w:rPr>
        <w:t>c.CustomerID</w:t>
      </w:r>
      <w:proofErr w:type="spellEnd"/>
      <w:r w:rsidRPr="00815DA8">
        <w:rPr>
          <w:rFonts w:asciiTheme="majorHAnsi" w:eastAsia="Roboto" w:hAnsiTheme="majorHAnsi" w:cstheme="majorHAnsi"/>
          <w:i/>
          <w:sz w:val="26"/>
          <w:szCs w:val="26"/>
        </w:rPr>
        <w:t>=</w:t>
      </w:r>
      <w:proofErr w:type="spellStart"/>
      <w:r w:rsidRPr="00815DA8">
        <w:rPr>
          <w:rFonts w:asciiTheme="majorHAnsi" w:eastAsia="Roboto" w:hAnsiTheme="majorHAnsi" w:cstheme="majorHAnsi"/>
          <w:i/>
          <w:sz w:val="26"/>
          <w:szCs w:val="26"/>
        </w:rPr>
        <w:t>o.CustomerID</w:t>
      </w:r>
      <w:proofErr w:type="spellEnd"/>
      <w:r w:rsidRPr="00815DA8">
        <w:rPr>
          <w:rFonts w:asciiTheme="majorHAnsi" w:eastAsia="Roboto" w:hAnsiTheme="majorHAnsi" w:cstheme="majorHAnsi"/>
          <w:i/>
          <w:sz w:val="26"/>
          <w:szCs w:val="26"/>
        </w:rPr>
        <w:t>;</w:t>
      </w:r>
    </w:p>
    <w:p w14:paraId="4BB9363F" w14:textId="75F14F3A" w:rsidR="000A1B91" w:rsidRDefault="000A1B91" w:rsidP="005B69C0">
      <w:pPr>
        <w:ind w:left="720"/>
        <w:rPr>
          <w:rFonts w:ascii="Roboto" w:eastAsia="Roboto" w:hAnsi="Roboto" w:cs="Roboto"/>
          <w:sz w:val="28"/>
          <w:szCs w:val="28"/>
        </w:rPr>
      </w:pPr>
      <w:r w:rsidRPr="000A1B91">
        <w:rPr>
          <w:rFonts w:ascii="Roboto" w:eastAsia="Roboto" w:hAnsi="Roboto" w:cs="Roboto"/>
          <w:noProof/>
          <w:sz w:val="28"/>
          <w:szCs w:val="28"/>
          <w:lang w:val="en-IN"/>
        </w:rPr>
        <w:drawing>
          <wp:inline distT="0" distB="0" distL="0" distR="0" wp14:anchorId="4BE9E90F" wp14:editId="5E26149A">
            <wp:extent cx="3190875" cy="3057525"/>
            <wp:effectExtent l="0" t="0" r="9525" b="9525"/>
            <wp:docPr id="2" name="Picture 2" descr="D:\Data_Science\General_Books\Interview\SQL\expla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ata_Science\General_Books\Interview\SQL\explai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C7200" w14:textId="77777777" w:rsidR="00815DA8" w:rsidRDefault="00815DA8" w:rsidP="005B69C0">
      <w:pPr>
        <w:ind w:left="720"/>
        <w:rPr>
          <w:rFonts w:ascii="Roboto" w:eastAsia="Roboto" w:hAnsi="Roboto" w:cs="Roboto"/>
          <w:sz w:val="28"/>
          <w:szCs w:val="28"/>
        </w:rPr>
      </w:pPr>
    </w:p>
    <w:p w14:paraId="3FFEBB0C" w14:textId="77777777" w:rsidR="005B69C0" w:rsidRPr="000B650D" w:rsidRDefault="005B69C0" w:rsidP="000B650D">
      <w:pPr>
        <w:rPr>
          <w:rFonts w:ascii="Roboto" w:eastAsia="Roboto" w:hAnsi="Roboto" w:cs="Roboto"/>
          <w:sz w:val="28"/>
          <w:szCs w:val="28"/>
        </w:rPr>
      </w:pPr>
    </w:p>
    <w:p w14:paraId="42C03027" w14:textId="1620D8D6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</w:t>
      </w:r>
      <w:r w:rsidRPr="000B650D">
        <w:rPr>
          <w:rFonts w:ascii="Roboto" w:eastAsia="Roboto" w:hAnsi="Roboto" w:cs="Roboto"/>
          <w:sz w:val="28"/>
          <w:szCs w:val="28"/>
        </w:rPr>
        <w:t>hat is the purpose of the MAXDOP and recompil</w:t>
      </w:r>
      <w:r>
        <w:rPr>
          <w:rFonts w:ascii="Roboto" w:eastAsia="Roboto" w:hAnsi="Roboto" w:cs="Roboto"/>
          <w:sz w:val="28"/>
          <w:szCs w:val="28"/>
        </w:rPr>
        <w:t>ing</w:t>
      </w:r>
      <w:r w:rsidRPr="000B650D">
        <w:rPr>
          <w:rFonts w:ascii="Roboto" w:eastAsia="Roboto" w:hAnsi="Roboto" w:cs="Roboto"/>
          <w:sz w:val="28"/>
          <w:szCs w:val="28"/>
        </w:rPr>
        <w:t xml:space="preserve"> keywords in SQL queries?</w:t>
      </w:r>
    </w:p>
    <w:p w14:paraId="528C861B" w14:textId="7B2B3D3E" w:rsidR="0025391D" w:rsidRPr="00EF1552" w:rsidRDefault="0025391D" w:rsidP="00EF1552">
      <w:pPr>
        <w:ind w:left="360"/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</w:p>
    <w:p w14:paraId="324D5473" w14:textId="401571FC" w:rsidR="000D665F" w:rsidRPr="00EF1552" w:rsidRDefault="000D665F" w:rsidP="00EF1552">
      <w:pPr>
        <w:pStyle w:val="ListParagraph"/>
        <w:numPr>
          <w:ilvl w:val="0"/>
          <w:numId w:val="3"/>
        </w:numPr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he maximum degree of parallelism (MAXDOP) is a server configuration option for running SQL Server on multiple CPUs. It controls the number of processors used to run a single statement in parallel plan execution. The default value is 0, which enables SQL Server to use all available processors.</w:t>
      </w:r>
    </w:p>
    <w:p w14:paraId="33E6ACFC" w14:textId="5D91AFD9" w:rsidR="00582E37" w:rsidRPr="00EF1552" w:rsidRDefault="00582E37" w:rsidP="00EF1552">
      <w:pPr>
        <w:pStyle w:val="ListParagraph"/>
        <w:numPr>
          <w:ilvl w:val="0"/>
          <w:numId w:val="3"/>
        </w:numPr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When a procedure is compiled for the first time or recompiled, the procedure's query plan is optimized for the current state of the database and its objects. If a database undergoes significant changes to its data or structure, recompiling a procedure updates and optimizes the procedure's query plan for those changes.</w:t>
      </w:r>
    </w:p>
    <w:p w14:paraId="052B385A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6204102C" w14:textId="4B1360BC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</w:t>
      </w:r>
      <w:r w:rsidRPr="000B650D">
        <w:rPr>
          <w:rFonts w:ascii="Roboto" w:eastAsia="Roboto" w:hAnsi="Roboto" w:cs="Roboto"/>
          <w:sz w:val="28"/>
          <w:szCs w:val="28"/>
        </w:rPr>
        <w:t xml:space="preserve">ow to build DDL statements from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0B650D">
        <w:rPr>
          <w:rFonts w:ascii="Roboto" w:eastAsia="Roboto" w:hAnsi="Roboto" w:cs="Roboto"/>
          <w:sz w:val="28"/>
          <w:szCs w:val="28"/>
        </w:rPr>
        <w:t>existing database table</w:t>
      </w:r>
      <w:r>
        <w:rPr>
          <w:rFonts w:ascii="Roboto" w:eastAsia="Roboto" w:hAnsi="Roboto" w:cs="Roboto"/>
          <w:sz w:val="28"/>
          <w:szCs w:val="28"/>
        </w:rPr>
        <w:t xml:space="preserve">, </w:t>
      </w:r>
      <w:r w:rsidRPr="000B650D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steps for it?</w:t>
      </w:r>
    </w:p>
    <w:p w14:paraId="6EFB8734" w14:textId="77777777" w:rsidR="00537247" w:rsidRDefault="00537247" w:rsidP="00537247">
      <w:pPr>
        <w:ind w:left="720"/>
        <w:rPr>
          <w:rFonts w:ascii="Roboto" w:eastAsia="Roboto" w:hAnsi="Roboto" w:cs="Roboto"/>
          <w:sz w:val="28"/>
          <w:szCs w:val="28"/>
        </w:rPr>
      </w:pPr>
    </w:p>
    <w:p w14:paraId="37DEC105" w14:textId="77777777" w:rsidR="00EF1552" w:rsidRPr="00EF1552" w:rsidRDefault="00537247" w:rsidP="00EF1552">
      <w:pPr>
        <w:ind w:left="360"/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A-The DDL stands for Data Definition Language. To generate the table DDL via query, you can </w:t>
      </w:r>
      <w:r w:rsidR="00EF1552"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 </w:t>
      </w:r>
    </w:p>
    <w:p w14:paraId="6883EA5F" w14:textId="44322815" w:rsidR="00537247" w:rsidRPr="00EF1552" w:rsidRDefault="00EF1552" w:rsidP="00EF1552">
      <w:pPr>
        <w:ind w:left="360"/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="00537247"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use</w:t>
      </w:r>
      <w:proofErr w:type="gramEnd"/>
      <w:r w:rsidR="00537247"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show create command.</w:t>
      </w:r>
    </w:p>
    <w:p w14:paraId="27C328FD" w14:textId="29D3F770" w:rsidR="00537247" w:rsidRPr="00EF1552" w:rsidRDefault="00537247" w:rsidP="00EF1552">
      <w:pPr>
        <w:ind w:left="360"/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he syntax is as follows</w:t>
      </w:r>
      <w:r w:rsidR="00E4509E" w:rsidRPr="00EF1552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:</w:t>
      </w:r>
    </w:p>
    <w:p w14:paraId="050840AA" w14:textId="6A0CADE2" w:rsidR="00537247" w:rsidRDefault="00B70304" w:rsidP="00E450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720"/>
        <w:rPr>
          <w:rFonts w:eastAsia="Times New Roman"/>
          <w:color w:val="000000"/>
          <w:sz w:val="24"/>
          <w:szCs w:val="24"/>
          <w:lang w:val="en-IN"/>
        </w:rPr>
      </w:pPr>
      <w:proofErr w:type="gramStart"/>
      <w:r w:rsidRPr="00B70304">
        <w:rPr>
          <w:rFonts w:ascii="Courier New" w:eastAsia="Times New Roman" w:hAnsi="Courier New" w:cs="Courier New"/>
          <w:sz w:val="23"/>
          <w:szCs w:val="23"/>
          <w:lang w:val="en-IN"/>
        </w:rPr>
        <w:lastRenderedPageBreak/>
        <w:t>show</w:t>
      </w:r>
      <w:proofErr w:type="gramEnd"/>
      <w:r w:rsidRPr="00B70304">
        <w:rPr>
          <w:rFonts w:ascii="Courier New" w:eastAsia="Times New Roman" w:hAnsi="Courier New" w:cs="Courier New"/>
          <w:sz w:val="23"/>
          <w:szCs w:val="23"/>
          <w:lang w:val="en-IN"/>
        </w:rPr>
        <w:t xml:space="preserve"> create table &lt;database name&gt;.&lt;table name</w:t>
      </w:r>
      <w:r w:rsidRPr="00B70304">
        <w:rPr>
          <w:rFonts w:eastAsia="Times New Roman"/>
          <w:color w:val="000000"/>
          <w:sz w:val="24"/>
          <w:szCs w:val="24"/>
          <w:lang w:val="en-IN"/>
        </w:rPr>
        <w:t>&gt;;-this is for a single table dump;</w:t>
      </w:r>
    </w:p>
    <w:p w14:paraId="6C9C2691" w14:textId="0424A608" w:rsidR="00B70304" w:rsidRPr="00537247" w:rsidRDefault="00B70304" w:rsidP="00E450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720"/>
        <w:rPr>
          <w:rFonts w:ascii="Courier New" w:eastAsia="Times New Roman" w:hAnsi="Courier New" w:cs="Courier New"/>
          <w:sz w:val="23"/>
          <w:szCs w:val="23"/>
          <w:lang w:val="en-IN"/>
        </w:rPr>
      </w:pPr>
      <w:proofErr w:type="spellStart"/>
      <w:proofErr w:type="gramStart"/>
      <w:r w:rsidRPr="00B70304">
        <w:rPr>
          <w:rFonts w:ascii="Courier New" w:eastAsia="Times New Roman" w:hAnsi="Courier New" w:cs="Courier New"/>
          <w:sz w:val="23"/>
          <w:szCs w:val="23"/>
          <w:lang w:val="en-IN"/>
        </w:rPr>
        <w:t>mysqldump</w:t>
      </w:r>
      <w:proofErr w:type="spellEnd"/>
      <w:proofErr w:type="gramEnd"/>
      <w:r w:rsidRPr="00B70304">
        <w:rPr>
          <w:rFonts w:ascii="Courier New" w:eastAsia="Times New Roman" w:hAnsi="Courier New" w:cs="Courier New"/>
          <w:sz w:val="23"/>
          <w:szCs w:val="23"/>
          <w:lang w:val="en-IN"/>
        </w:rPr>
        <w:t xml:space="preserve"> -d -u &lt;username&gt; -p&lt;password&gt; -h &lt;hostname&gt; &lt;</w:t>
      </w:r>
      <w:proofErr w:type="spellStart"/>
      <w:r w:rsidRPr="00B70304">
        <w:rPr>
          <w:rFonts w:ascii="Courier New" w:eastAsia="Times New Roman" w:hAnsi="Courier New" w:cs="Courier New"/>
          <w:sz w:val="23"/>
          <w:szCs w:val="23"/>
          <w:lang w:val="en-IN"/>
        </w:rPr>
        <w:t>dbname</w:t>
      </w:r>
      <w:proofErr w:type="spellEnd"/>
      <w:r w:rsidRPr="0085732B">
        <w:rPr>
          <w:rFonts w:eastAsia="Times New Roman"/>
          <w:color w:val="000000"/>
          <w:sz w:val="24"/>
          <w:szCs w:val="24"/>
          <w:lang w:val="en-IN"/>
        </w:rPr>
        <w:t>&gt;</w:t>
      </w:r>
      <w:r w:rsidR="0085732B" w:rsidRPr="0085732B">
        <w:rPr>
          <w:rFonts w:eastAsia="Times New Roman"/>
          <w:color w:val="000000"/>
          <w:sz w:val="24"/>
          <w:szCs w:val="24"/>
          <w:lang w:val="en-IN"/>
        </w:rPr>
        <w:t>;-to dump multiple tables</w:t>
      </w:r>
    </w:p>
    <w:p w14:paraId="7FC03D1C" w14:textId="77777777" w:rsidR="00537247" w:rsidRPr="000B650D" w:rsidRDefault="00537247" w:rsidP="00537247">
      <w:pPr>
        <w:ind w:left="360"/>
        <w:rPr>
          <w:rFonts w:ascii="Roboto" w:eastAsia="Roboto" w:hAnsi="Roboto" w:cs="Roboto"/>
          <w:sz w:val="28"/>
          <w:szCs w:val="28"/>
        </w:rPr>
      </w:pPr>
    </w:p>
    <w:p w14:paraId="50ED572D" w14:textId="021D1F42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ow</w:t>
      </w:r>
      <w:r w:rsidRPr="000B650D">
        <w:rPr>
          <w:rFonts w:ascii="Roboto" w:eastAsia="Roboto" w:hAnsi="Roboto" w:cs="Roboto"/>
          <w:sz w:val="28"/>
          <w:szCs w:val="28"/>
        </w:rPr>
        <w:t xml:space="preserve"> to update data in a table using an inner join</w:t>
      </w:r>
      <w:r>
        <w:rPr>
          <w:rFonts w:ascii="Roboto" w:eastAsia="Roboto" w:hAnsi="Roboto" w:cs="Roboto"/>
          <w:sz w:val="28"/>
          <w:szCs w:val="28"/>
        </w:rPr>
        <w:t>, write an example?</w:t>
      </w:r>
    </w:p>
    <w:p w14:paraId="0D023C67" w14:textId="4BD00D19" w:rsidR="00E4509E" w:rsidRPr="00B8059B" w:rsidRDefault="00B8059B" w:rsidP="00B8059B">
      <w:pPr>
        <w:ind w:left="360"/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  <w:r w:rsidR="0035469C" w:rsidRPr="00B8059B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he UPDATE JOIN is a MySQL statement used</w:t>
      </w:r>
      <w:r w:rsidR="00C248E3" w:rsidRPr="00B8059B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to perform cross-table updates, implying</w:t>
      </w:r>
      <w:r w:rsidR="0035469C" w:rsidRPr="00B8059B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 we can update one table using another table with the JOIN clause condition.</w:t>
      </w:r>
    </w:p>
    <w:p w14:paraId="0900994D" w14:textId="799E448E" w:rsidR="00B71B46" w:rsidRPr="00B71B46" w:rsidRDefault="00B71B46" w:rsidP="00B71B46">
      <w:pPr>
        <w:spacing w:line="375" w:lineRule="atLeast"/>
        <w:ind w:left="720"/>
        <w:jc w:val="both"/>
        <w:rPr>
          <w:rFonts w:ascii="Segoe UI" w:eastAsia="Times New Roman" w:hAnsi="Segoe UI" w:cs="Segoe UI"/>
          <w:color w:val="000000"/>
          <w:sz w:val="24"/>
          <w:szCs w:val="24"/>
          <w:lang w:val="en-IN"/>
        </w:rPr>
      </w:pPr>
      <w:r w:rsidRPr="00B71B46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  <w:lang w:val="en-IN"/>
        </w:rPr>
        <w:t>UPDATE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 Tab1, Tab2, [</w:t>
      </w:r>
      <w:r w:rsidRPr="00B71B46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  <w:lang w:val="en-IN"/>
        </w:rPr>
        <w:t>INNER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 </w:t>
      </w:r>
      <w:r w:rsidRPr="00B71B46">
        <w:rPr>
          <w:rFonts w:ascii="Segoe UI" w:eastAsia="Times New Roman" w:hAnsi="Segoe UI" w:cs="Segoe UI"/>
          <w:color w:val="808080"/>
          <w:sz w:val="24"/>
          <w:szCs w:val="24"/>
          <w:bdr w:val="none" w:sz="0" w:space="0" w:color="auto" w:frame="1"/>
          <w:lang w:val="en-IN"/>
        </w:rPr>
        <w:t>JOIN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] Tab1 </w:t>
      </w:r>
      <w:r w:rsidRPr="00B71B46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  <w:lang w:val="en-IN"/>
        </w:rPr>
        <w:t>ON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 Tab1.C1 = Tab2.C1  </w:t>
      </w:r>
    </w:p>
    <w:p w14:paraId="7705D345" w14:textId="77777777" w:rsidR="00B71B46" w:rsidRPr="00B71B46" w:rsidRDefault="00B71B46" w:rsidP="00B71B46">
      <w:pPr>
        <w:spacing w:line="375" w:lineRule="atLeast"/>
        <w:ind w:left="720"/>
        <w:jc w:val="both"/>
        <w:rPr>
          <w:rFonts w:ascii="Segoe UI" w:eastAsia="Times New Roman" w:hAnsi="Segoe UI" w:cs="Segoe UI"/>
          <w:color w:val="000000"/>
          <w:sz w:val="24"/>
          <w:szCs w:val="24"/>
          <w:lang w:val="en-IN"/>
        </w:rPr>
      </w:pPr>
      <w:r w:rsidRPr="00B71B46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  <w:lang w:val="en-IN"/>
        </w:rPr>
        <w:t>SET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 Tab1.C2 = Tab2.C2, Tab2.C3 = expression  </w:t>
      </w:r>
    </w:p>
    <w:p w14:paraId="002E55A0" w14:textId="03DC8DBF" w:rsidR="00B71B46" w:rsidRPr="0035469C" w:rsidRDefault="00B71B46" w:rsidP="0011693D">
      <w:pPr>
        <w:spacing w:line="375" w:lineRule="atLeast"/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B71B46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  <w:lang w:val="en-IN"/>
        </w:rPr>
        <w:t>WHERE</w:t>
      </w:r>
      <w:r w:rsidRPr="00B71B46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val="en-IN"/>
        </w:rPr>
        <w:t> Condition; </w:t>
      </w:r>
    </w:p>
    <w:p w14:paraId="2DEC7120" w14:textId="77777777" w:rsidR="000B650D" w:rsidRPr="000B650D" w:rsidRDefault="000B650D" w:rsidP="000B650D">
      <w:pPr>
        <w:rPr>
          <w:rFonts w:ascii="Roboto" w:eastAsia="Roboto" w:hAnsi="Roboto" w:cs="Roboto"/>
          <w:sz w:val="28"/>
          <w:szCs w:val="28"/>
        </w:rPr>
      </w:pPr>
    </w:p>
    <w:p w14:paraId="00000005" w14:textId="4DC17794" w:rsidR="006623F9" w:rsidRDefault="000B650D" w:rsidP="000B650D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</w:t>
      </w:r>
      <w:r w:rsidRPr="000B650D">
        <w:rPr>
          <w:rFonts w:ascii="Roboto" w:eastAsia="Roboto" w:hAnsi="Roboto" w:cs="Roboto"/>
          <w:sz w:val="28"/>
          <w:szCs w:val="28"/>
        </w:rPr>
        <w:t>ifferen</w:t>
      </w:r>
      <w:r>
        <w:rPr>
          <w:rFonts w:ascii="Roboto" w:eastAsia="Roboto" w:hAnsi="Roboto" w:cs="Roboto"/>
          <w:sz w:val="28"/>
          <w:szCs w:val="28"/>
        </w:rPr>
        <w:t xml:space="preserve">tiate </w:t>
      </w:r>
      <w:r w:rsidRPr="000B650D">
        <w:rPr>
          <w:rFonts w:ascii="Roboto" w:eastAsia="Roboto" w:hAnsi="Roboto" w:cs="Roboto"/>
          <w:sz w:val="28"/>
          <w:szCs w:val="28"/>
        </w:rPr>
        <w:t>between truncate, delete, and drop</w:t>
      </w:r>
      <w:r>
        <w:rPr>
          <w:rFonts w:ascii="Roboto" w:eastAsia="Roboto" w:hAnsi="Roboto" w:cs="Roboto"/>
          <w:sz w:val="28"/>
          <w:szCs w:val="28"/>
        </w:rPr>
        <w:t xml:space="preserve"> with a suitable example.</w:t>
      </w:r>
    </w:p>
    <w:p w14:paraId="3F3684AB" w14:textId="6F610A94" w:rsidR="0011693D" w:rsidRPr="00B8059B" w:rsidRDefault="00B8059B" w:rsidP="00B8059B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  <w:r w:rsidR="00842DD8" w:rsidRPr="00B8059B">
        <w:rPr>
          <w:rFonts w:ascii="Roboto" w:eastAsia="Roboto" w:hAnsi="Roboto" w:cs="Roboto"/>
          <w:sz w:val="28"/>
          <w:szCs w:val="28"/>
        </w:rPr>
        <w:t xml:space="preserve"> </w:t>
      </w:r>
    </w:p>
    <w:p w14:paraId="70205FA1" w14:textId="77777777" w:rsidR="006A051D" w:rsidRPr="00B8059B" w:rsidRDefault="00842DD8" w:rsidP="00B8059B">
      <w:pPr>
        <w:pStyle w:val="ListParagraph"/>
        <w:numPr>
          <w:ilvl w:val="0"/>
          <w:numId w:val="7"/>
        </w:numPr>
        <w:jc w:val="both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B8059B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runcate-</w:t>
      </w: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 xml:space="preserve"> It is </w:t>
      </w: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 xml:space="preserve">a Data Definition Language Command (DDL). </w:t>
      </w:r>
      <w:r w:rsidR="006A051D"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The </w:t>
      </w:r>
      <w:r w:rsidR="006A051D" w:rsidRPr="00B8059B">
        <w:rPr>
          <w:rStyle w:val="HTMLCode"/>
          <w:rFonts w:asciiTheme="majorHAnsi" w:eastAsia="Arial" w:hAnsiTheme="majorHAnsi" w:cstheme="majorHAnsi"/>
          <w:color w:val="1F497D" w:themeColor="text2"/>
          <w:sz w:val="26"/>
          <w:szCs w:val="26"/>
          <w:shd w:val="clear" w:color="auto" w:fill="F2F2F2"/>
        </w:rPr>
        <w:t>TRUNCATE TABLE</w:t>
      </w:r>
      <w:r w:rsidR="006A051D"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 the </w:t>
      </w:r>
      <w:bookmarkStart w:id="0" w:name="_GoBack"/>
      <w:bookmarkEnd w:id="0"/>
      <w:r w:rsidR="006A051D"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command deletes the data inside a table, but not the table itself. </w:t>
      </w:r>
      <w:r w:rsidR="006A051D" w:rsidRPr="00B8059B">
        <w:rPr>
          <w:rStyle w:val="HTMLCode"/>
          <w:rFonts w:asciiTheme="majorHAnsi" w:eastAsia="Arial" w:hAnsiTheme="majorHAnsi" w:cstheme="majorHAnsi"/>
          <w:color w:val="1F497D" w:themeColor="text2"/>
          <w:sz w:val="26"/>
          <w:szCs w:val="26"/>
          <w:shd w:val="clear" w:color="auto" w:fill="F2F2F2"/>
        </w:rPr>
        <w:t>TRUNCATE</w:t>
      </w:r>
      <w:r w:rsidR="006A051D"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 deletes all the rows of a table at once. It only logs once in the transaction log.</w:t>
      </w:r>
    </w:p>
    <w:p w14:paraId="0A906F8A" w14:textId="08AA6AFE" w:rsidR="00F017F6" w:rsidRPr="006A051D" w:rsidRDefault="00F017F6" w:rsidP="00737C97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 w:rsidRPr="006A051D">
        <w:rPr>
          <w:color w:val="273239"/>
          <w:spacing w:val="2"/>
          <w:sz w:val="26"/>
          <w:szCs w:val="26"/>
          <w:shd w:val="clear" w:color="auto" w:fill="FFFFFF"/>
        </w:rPr>
        <w:t xml:space="preserve">    </w:t>
      </w:r>
      <w:r w:rsidR="00737C97" w:rsidRPr="006A051D">
        <w:rPr>
          <w:rFonts w:ascii="Courier New" w:eastAsia="Times New Roman" w:hAnsi="Courier New" w:cs="Courier New"/>
          <w:sz w:val="23"/>
          <w:szCs w:val="23"/>
          <w:lang w:val="en-IN"/>
        </w:rPr>
        <w:t>T</w:t>
      </w:r>
      <w:r w:rsidRPr="006A051D">
        <w:rPr>
          <w:rFonts w:ascii="Courier New" w:eastAsia="Times New Roman" w:hAnsi="Courier New" w:cs="Courier New"/>
          <w:sz w:val="23"/>
          <w:szCs w:val="23"/>
          <w:lang w:val="en-IN"/>
        </w:rPr>
        <w:t>runcate</w:t>
      </w:r>
      <w:r w:rsidR="00737C97">
        <w:rPr>
          <w:rFonts w:ascii="Courier New" w:eastAsia="Times New Roman" w:hAnsi="Courier New" w:cs="Courier New"/>
          <w:sz w:val="23"/>
          <w:szCs w:val="23"/>
          <w:lang w:val="en-IN"/>
        </w:rPr>
        <w:t xml:space="preserve"> table</w:t>
      </w:r>
      <w:r w:rsidRPr="006A051D">
        <w:rPr>
          <w:rFonts w:ascii="Courier New" w:eastAsia="Times New Roman" w:hAnsi="Courier New" w:cs="Courier New"/>
          <w:sz w:val="23"/>
          <w:szCs w:val="23"/>
          <w:lang w:val="en-IN"/>
        </w:rPr>
        <w:t xml:space="preserve"> </w:t>
      </w:r>
      <w:proofErr w:type="spellStart"/>
      <w:r w:rsidRPr="006A051D">
        <w:rPr>
          <w:rFonts w:ascii="Courier New" w:eastAsia="Times New Roman" w:hAnsi="Courier New" w:cs="Courier New"/>
          <w:sz w:val="23"/>
          <w:szCs w:val="23"/>
          <w:lang w:val="en-IN"/>
        </w:rPr>
        <w:t>empdata</w:t>
      </w:r>
      <w:proofErr w:type="spellEnd"/>
      <w:r w:rsidRPr="006A051D">
        <w:rPr>
          <w:rFonts w:ascii="Courier New" w:eastAsia="Times New Roman" w:hAnsi="Courier New" w:cs="Courier New"/>
          <w:sz w:val="23"/>
          <w:szCs w:val="23"/>
          <w:lang w:val="en-IN"/>
        </w:rPr>
        <w:t>;</w:t>
      </w:r>
    </w:p>
    <w:p w14:paraId="7779D6D7" w14:textId="7E9503C6" w:rsidR="000E12EB" w:rsidRPr="00B8059B" w:rsidRDefault="002E1733" w:rsidP="00B8059B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Delete- </w:t>
      </w:r>
      <w:r w:rsidR="00551A4D"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I</w:t>
      </w:r>
      <w:r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t is a </w:t>
      </w:r>
      <w:hyperlink r:id="rId9" w:history="1">
        <w:r w:rsidRPr="00B8059B">
          <w:rPr>
            <w:rFonts w:asciiTheme="majorHAnsi" w:hAnsiTheme="majorHAnsi" w:cstheme="majorHAnsi"/>
            <w:color w:val="1F497D" w:themeColor="text2"/>
            <w:sz w:val="26"/>
            <w:szCs w:val="26"/>
          </w:rPr>
          <w:t>Data Manipulation Language Command (DML)</w:t>
        </w:r>
      </w:hyperlink>
      <w:r w:rsidRPr="00B8059B">
        <w:rPr>
          <w:rFonts w:asciiTheme="majorHAnsi" w:hAnsiTheme="majorHAnsi" w:cstheme="majorHAnsi"/>
          <w:color w:val="1F497D" w:themeColor="text2"/>
          <w:sz w:val="26"/>
          <w:szCs w:val="26"/>
        </w:rPr>
        <w:t>. It is used to delete one or more tuples of a table. With the help of the “DELETE” command, we can either delete all the rows in one go or can delete rows one by one.</w:t>
      </w:r>
    </w:p>
    <w:p w14:paraId="3D8E720E" w14:textId="48D0F16A" w:rsidR="00405803" w:rsidRPr="00405803" w:rsidRDefault="00405803" w:rsidP="00405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720"/>
        <w:rPr>
          <w:rFonts w:ascii="Courier New" w:eastAsia="Times New Roman" w:hAnsi="Courier New" w:cs="Courier New"/>
          <w:sz w:val="23"/>
          <w:szCs w:val="23"/>
          <w:lang w:val="en-IN"/>
        </w:rPr>
      </w:pPr>
      <w:r>
        <w:rPr>
          <w:rFonts w:ascii="Courier New" w:eastAsia="Times New Roman" w:hAnsi="Courier New" w:cs="Courier New"/>
          <w:sz w:val="23"/>
          <w:szCs w:val="23"/>
          <w:lang w:val="en-IN"/>
        </w:rPr>
        <w:tab/>
      </w:r>
      <w:r>
        <w:rPr>
          <w:rFonts w:ascii="Courier New" w:eastAsia="Times New Roman" w:hAnsi="Courier New" w:cs="Courier New"/>
          <w:sz w:val="23"/>
          <w:szCs w:val="23"/>
          <w:lang w:val="en-IN"/>
        </w:rPr>
        <w:tab/>
      </w:r>
      <w:proofErr w:type="gramStart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>delete</w:t>
      </w:r>
      <w:proofErr w:type="gramEnd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 xml:space="preserve"> from </w:t>
      </w:r>
      <w:proofErr w:type="spellStart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>empdata</w:t>
      </w:r>
      <w:proofErr w:type="spellEnd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 xml:space="preserve"> where </w:t>
      </w:r>
      <w:proofErr w:type="spellStart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>first_name</w:t>
      </w:r>
      <w:proofErr w:type="spellEnd"/>
      <w:r w:rsidRPr="00405803">
        <w:rPr>
          <w:rFonts w:ascii="Courier New" w:eastAsia="Times New Roman" w:hAnsi="Courier New" w:cs="Courier New"/>
          <w:sz w:val="23"/>
          <w:szCs w:val="23"/>
          <w:lang w:val="en-IN"/>
        </w:rPr>
        <w:t>="Steve";</w:t>
      </w:r>
    </w:p>
    <w:p w14:paraId="391552B8" w14:textId="6019D2B3" w:rsidR="002E1733" w:rsidRPr="00B8059B" w:rsidRDefault="002E1733" w:rsidP="00B8059B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</w:pP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 xml:space="preserve">Drop- </w:t>
      </w: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>It is a Data Definition Language Command (DDL). It is used to drop the whole table. With the help of the “DROP” command we can drop (delete) the whole structure in one go</w:t>
      </w: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>.</w:t>
      </w:r>
    </w:p>
    <w:p w14:paraId="2BCBACBE" w14:textId="44BB417A" w:rsidR="00D71A0D" w:rsidRDefault="00D71A0D" w:rsidP="00D71A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720"/>
        <w:rPr>
          <w:rFonts w:ascii="Courier New" w:eastAsia="Times New Roman" w:hAnsi="Courier New" w:cs="Courier New"/>
          <w:sz w:val="23"/>
          <w:szCs w:val="23"/>
          <w:lang w:val="en-IN"/>
        </w:rPr>
      </w:pPr>
      <w:r>
        <w:rPr>
          <w:rFonts w:ascii="Courier New" w:eastAsia="Times New Roman" w:hAnsi="Courier New" w:cs="Courier New"/>
          <w:sz w:val="23"/>
          <w:szCs w:val="23"/>
          <w:lang w:val="en-IN"/>
        </w:rPr>
        <w:tab/>
      </w:r>
      <w:r>
        <w:rPr>
          <w:rFonts w:ascii="Courier New" w:eastAsia="Times New Roman" w:hAnsi="Courier New" w:cs="Courier New"/>
          <w:sz w:val="23"/>
          <w:szCs w:val="23"/>
          <w:lang w:val="en-IN"/>
        </w:rPr>
        <w:tab/>
      </w:r>
      <w:proofErr w:type="gramStart"/>
      <w:r w:rsidRPr="00D71A0D">
        <w:rPr>
          <w:rFonts w:ascii="Courier New" w:eastAsia="Times New Roman" w:hAnsi="Courier New" w:cs="Courier New"/>
          <w:sz w:val="23"/>
          <w:szCs w:val="23"/>
          <w:lang w:val="en-IN"/>
        </w:rPr>
        <w:t>drop</w:t>
      </w:r>
      <w:proofErr w:type="gramEnd"/>
      <w:r w:rsidRPr="00D71A0D">
        <w:rPr>
          <w:rFonts w:ascii="Courier New" w:eastAsia="Times New Roman" w:hAnsi="Courier New" w:cs="Courier New"/>
          <w:sz w:val="23"/>
          <w:szCs w:val="23"/>
          <w:lang w:val="en-IN"/>
        </w:rPr>
        <w:t xml:space="preserve"> table </w:t>
      </w:r>
      <w:proofErr w:type="spellStart"/>
      <w:r w:rsidRPr="00D71A0D">
        <w:rPr>
          <w:rFonts w:ascii="Courier New" w:eastAsia="Times New Roman" w:hAnsi="Courier New" w:cs="Courier New"/>
          <w:sz w:val="23"/>
          <w:szCs w:val="23"/>
          <w:lang w:val="en-IN"/>
        </w:rPr>
        <w:t>empdata</w:t>
      </w:r>
      <w:proofErr w:type="spellEnd"/>
      <w:r w:rsidRPr="00D71A0D">
        <w:rPr>
          <w:rFonts w:ascii="Courier New" w:eastAsia="Times New Roman" w:hAnsi="Courier New" w:cs="Courier New"/>
          <w:sz w:val="23"/>
          <w:szCs w:val="23"/>
          <w:lang w:val="en-IN"/>
        </w:rPr>
        <w:t>;</w:t>
      </w:r>
    </w:p>
    <w:p w14:paraId="093636DC" w14:textId="4E741EFF" w:rsidR="00DA68FA" w:rsidRPr="00B8059B" w:rsidRDefault="00DA68FA" w:rsidP="00B8059B">
      <w:pPr>
        <w:pStyle w:val="ListParagraph"/>
        <w:numPr>
          <w:ilvl w:val="0"/>
          <w:numId w:val="7"/>
        </w:numPr>
        <w:jc w:val="both"/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</w:pPr>
      <w:r w:rsidRPr="00B8059B">
        <w:rPr>
          <w:rFonts w:asciiTheme="majorHAnsi" w:hAnsiTheme="majorHAnsi" w:cstheme="majorHAnsi"/>
          <w:color w:val="1F497D" w:themeColor="text2"/>
          <w:spacing w:val="2"/>
          <w:sz w:val="26"/>
          <w:szCs w:val="26"/>
          <w:shd w:val="clear" w:color="auto" w:fill="FFFFFF"/>
        </w:rPr>
        <w:t>DELETE operations can be rolled back (undone), while DROP and TRUNCATE operations cannot be rolled back.</w:t>
      </w:r>
    </w:p>
    <w:p w14:paraId="00000006" w14:textId="77777777" w:rsidR="006623F9" w:rsidRDefault="006623F9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6623F9" w:rsidRDefault="006623F9">
      <w:pPr>
        <w:rPr>
          <w:rFonts w:ascii="Roboto" w:eastAsia="Roboto" w:hAnsi="Roboto" w:cs="Roboto"/>
          <w:b/>
          <w:sz w:val="40"/>
          <w:szCs w:val="40"/>
        </w:rPr>
      </w:pPr>
    </w:p>
    <w:sectPr w:rsidR="006623F9">
      <w:headerReference w:type="default" r:id="rId10"/>
      <w:footerReference w:type="default" r:id="rId11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9547EE" w14:textId="77777777" w:rsidR="007F3F07" w:rsidRDefault="007F3F07">
      <w:pPr>
        <w:spacing w:line="240" w:lineRule="auto"/>
      </w:pPr>
      <w:r>
        <w:separator/>
      </w:r>
    </w:p>
  </w:endnote>
  <w:endnote w:type="continuationSeparator" w:id="0">
    <w:p w14:paraId="3B298C0F" w14:textId="77777777" w:rsidR="007F3F07" w:rsidRDefault="007F3F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6623F9" w:rsidRDefault="006623F9"/>
  <w:p w14:paraId="0000000C" w14:textId="77777777" w:rsidR="006623F9" w:rsidRDefault="007F3F07">
    <w:r>
      <w:pict w14:anchorId="546BC70B">
        <v:rect id="_x0000_i1026" style="width:0;height:1.5pt" o:hralign="center" o:hrstd="t" o:hr="t" fillcolor="#a0a0a0" stroked="f"/>
      </w:pict>
    </w:r>
  </w:p>
  <w:p w14:paraId="0000000D" w14:textId="77777777" w:rsidR="006623F9" w:rsidRDefault="006623F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4334D" w14:textId="77777777" w:rsidR="007F3F07" w:rsidRDefault="007F3F07">
      <w:pPr>
        <w:spacing w:line="240" w:lineRule="auto"/>
      </w:pPr>
      <w:r>
        <w:separator/>
      </w:r>
    </w:p>
  </w:footnote>
  <w:footnote w:type="continuationSeparator" w:id="0">
    <w:p w14:paraId="57030571" w14:textId="77777777" w:rsidR="007F3F07" w:rsidRDefault="007F3F0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6623F9" w:rsidRDefault="006623F9"/>
  <w:p w14:paraId="00000009" w14:textId="77777777" w:rsidR="006623F9" w:rsidRDefault="007F3F07">
    <w:r>
      <w:pict w14:anchorId="2778A820">
        <v:rect id="_x0000_i1025" style="width:0;height:1.5pt" o:hralign="center" o:hrstd="t" o:hr="t" fillcolor="#a0a0a0" stroked="f"/>
      </w:pict>
    </w:r>
  </w:p>
  <w:p w14:paraId="0000000A" w14:textId="77777777" w:rsidR="006623F9" w:rsidRDefault="007F3F07">
    <w:r>
      <w:pict w14:anchorId="75B303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EB60C5"/>
    <w:multiLevelType w:val="hybridMultilevel"/>
    <w:tmpl w:val="1B82B1C2"/>
    <w:lvl w:ilvl="0" w:tplc="5EE0455A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D18"/>
    <w:multiLevelType w:val="hybridMultilevel"/>
    <w:tmpl w:val="412A585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7A1330F"/>
    <w:multiLevelType w:val="multilevel"/>
    <w:tmpl w:val="0368E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3F77E6A"/>
    <w:multiLevelType w:val="multilevel"/>
    <w:tmpl w:val="01985E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4A9A37AD"/>
    <w:multiLevelType w:val="hybridMultilevel"/>
    <w:tmpl w:val="09CA04E0"/>
    <w:lvl w:ilvl="0" w:tplc="58BCAE24">
      <w:start w:val="1"/>
      <w:numFmt w:val="upperLetter"/>
      <w:lvlText w:val="%1-"/>
      <w:lvlJc w:val="left"/>
      <w:pPr>
        <w:ind w:left="720" w:hanging="360"/>
      </w:pPr>
      <w:rPr>
        <w:rFonts w:hint="default"/>
        <w:color w:val="1F497D" w:themeColor="text2"/>
        <w:sz w:val="26"/>
        <w:szCs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286457"/>
    <w:multiLevelType w:val="hybridMultilevel"/>
    <w:tmpl w:val="9C24785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3353395"/>
    <w:multiLevelType w:val="hybridMultilevel"/>
    <w:tmpl w:val="1AF0F2B4"/>
    <w:lvl w:ilvl="0" w:tplc="84567A3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6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MxtDQzNzY3NTJU0lEKTi0uzszPAykwrAUAuPWtOywAAAA="/>
  </w:docVars>
  <w:rsids>
    <w:rsidRoot w:val="006623F9"/>
    <w:rsid w:val="00014B7E"/>
    <w:rsid w:val="000A1B91"/>
    <w:rsid w:val="000B650D"/>
    <w:rsid w:val="000D665F"/>
    <w:rsid w:val="000E12EB"/>
    <w:rsid w:val="0011693D"/>
    <w:rsid w:val="0025391D"/>
    <w:rsid w:val="002D07FC"/>
    <w:rsid w:val="002E0854"/>
    <w:rsid w:val="002E1733"/>
    <w:rsid w:val="0035469C"/>
    <w:rsid w:val="00405803"/>
    <w:rsid w:val="00437535"/>
    <w:rsid w:val="00537247"/>
    <w:rsid w:val="00551A4D"/>
    <w:rsid w:val="00582E37"/>
    <w:rsid w:val="005B69C0"/>
    <w:rsid w:val="006623F9"/>
    <w:rsid w:val="006A051D"/>
    <w:rsid w:val="00737C97"/>
    <w:rsid w:val="00774F13"/>
    <w:rsid w:val="007F3F07"/>
    <w:rsid w:val="00815DA8"/>
    <w:rsid w:val="00842DD8"/>
    <w:rsid w:val="0085732B"/>
    <w:rsid w:val="009F3E4C"/>
    <w:rsid w:val="00B05F57"/>
    <w:rsid w:val="00B70304"/>
    <w:rsid w:val="00B71B46"/>
    <w:rsid w:val="00B8059B"/>
    <w:rsid w:val="00C248E3"/>
    <w:rsid w:val="00C4373B"/>
    <w:rsid w:val="00D71A0D"/>
    <w:rsid w:val="00DA68FA"/>
    <w:rsid w:val="00E4509E"/>
    <w:rsid w:val="00E572CD"/>
    <w:rsid w:val="00E641F5"/>
    <w:rsid w:val="00EF1552"/>
    <w:rsid w:val="00F01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388DB8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B650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372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72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7247"/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keyword">
    <w:name w:val="keyword"/>
    <w:basedOn w:val="DefaultParagraphFont"/>
    <w:rsid w:val="00B71B46"/>
  </w:style>
  <w:style w:type="character" w:customStyle="1" w:styleId="op">
    <w:name w:val="op"/>
    <w:basedOn w:val="DefaultParagraphFont"/>
    <w:rsid w:val="00B71B46"/>
  </w:style>
  <w:style w:type="character" w:customStyle="1" w:styleId="func">
    <w:name w:val="func"/>
    <w:basedOn w:val="DefaultParagraphFont"/>
    <w:rsid w:val="00B71B46"/>
  </w:style>
  <w:style w:type="character" w:styleId="Hyperlink">
    <w:name w:val="Hyperlink"/>
    <w:basedOn w:val="DefaultParagraphFont"/>
    <w:uiPriority w:val="99"/>
    <w:semiHidden/>
    <w:unhideWhenUsed/>
    <w:rsid w:val="002E173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A05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47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sql-ddl-dql-dml-dcl-tcl-command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3</Pages>
  <Words>542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2</cp:revision>
  <dcterms:created xsi:type="dcterms:W3CDTF">2021-12-04T10:13:00Z</dcterms:created>
  <dcterms:modified xsi:type="dcterms:W3CDTF">2022-01-28T17:34:00Z</dcterms:modified>
</cp:coreProperties>
</file>